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iam Schonbr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onbr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7 Grove Street,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iams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488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ll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